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9E94F" w14:textId="608D9C97" w:rsidR="0006493D" w:rsidRPr="00D50601" w:rsidRDefault="00D50601" w:rsidP="00D50601">
      <w:pPr>
        <w:jc w:val="center"/>
        <w:rPr>
          <w:rFonts w:ascii="Times New Roman" w:hAnsi="Times New Roman" w:cs="Times New Roman"/>
          <w:b/>
          <w:bCs/>
        </w:rPr>
      </w:pPr>
      <w:r w:rsidRPr="00D50601">
        <w:rPr>
          <w:rFonts w:ascii="Times New Roman" w:hAnsi="Times New Roman" w:cs="Times New Roman"/>
          <w:b/>
          <w:bCs/>
          <w:sz w:val="28"/>
          <w:szCs w:val="28"/>
        </w:rPr>
        <w:t>Project Summary Report for Revised Plan</w:t>
      </w:r>
    </w:p>
    <w:tbl>
      <w:tblPr>
        <w:tblStyle w:val="ListTable1Light"/>
        <w:tblW w:w="0" w:type="auto"/>
        <w:tblLayout w:type="fixed"/>
        <w:tblLook w:val="04A0" w:firstRow="1" w:lastRow="0" w:firstColumn="1" w:lastColumn="0" w:noHBand="0" w:noVBand="1"/>
      </w:tblPr>
      <w:tblGrid>
        <w:gridCol w:w="3120"/>
        <w:gridCol w:w="1530"/>
        <w:gridCol w:w="3000"/>
        <w:gridCol w:w="1365"/>
      </w:tblGrid>
      <w:tr w:rsidR="00D50601" w14:paraId="0BADA14E" w14:textId="77777777" w:rsidTr="00E214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5" w:type="dxa"/>
            <w:gridSpan w:val="4"/>
            <w:tcBorders>
              <w:top w:val="nil"/>
              <w:left w:val="nil"/>
              <w:bottom w:val="single" w:sz="8" w:space="0" w:color="666666"/>
              <w:right w:val="nil"/>
            </w:tcBorders>
          </w:tcPr>
          <w:p w14:paraId="04996468" w14:textId="77777777" w:rsidR="00D50601" w:rsidRDefault="00D50601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tes </w:t>
            </w:r>
          </w:p>
        </w:tc>
      </w:tr>
      <w:tr w:rsidR="00D50601" w14:paraId="1701200F" w14:textId="77777777" w:rsidTr="00E21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tcBorders>
              <w:left w:val="nil"/>
              <w:bottom w:val="single" w:sz="8" w:space="0" w:color="666666"/>
            </w:tcBorders>
            <w:shd w:val="clear" w:color="auto" w:fill="CCCCCC"/>
          </w:tcPr>
          <w:p w14:paraId="1F11F7AB" w14:textId="77777777" w:rsidR="00D50601" w:rsidRDefault="00D50601" w:rsidP="00E2147E">
            <w:r w:rsidRPr="68652F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Start</w:t>
            </w:r>
          </w:p>
        </w:tc>
        <w:tc>
          <w:tcPr>
            <w:tcW w:w="1530" w:type="dxa"/>
            <w:tcBorders>
              <w:bottom w:val="single" w:sz="8" w:space="0" w:color="666666"/>
            </w:tcBorders>
            <w:shd w:val="clear" w:color="auto" w:fill="CCCCCC"/>
          </w:tcPr>
          <w:p w14:paraId="0F5715CB" w14:textId="77777777" w:rsidR="00D50601" w:rsidRDefault="00D50601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09/02/21</w:t>
            </w:r>
          </w:p>
        </w:tc>
        <w:tc>
          <w:tcPr>
            <w:tcW w:w="3000" w:type="dxa"/>
            <w:tcBorders>
              <w:bottom w:val="single" w:sz="8" w:space="0" w:color="666666"/>
            </w:tcBorders>
            <w:shd w:val="clear" w:color="auto" w:fill="CCCCCC"/>
          </w:tcPr>
          <w:p w14:paraId="1AEBC8D7" w14:textId="77777777" w:rsidR="00D50601" w:rsidRDefault="00D50601" w:rsidP="00E214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Finish</w:t>
            </w:r>
          </w:p>
        </w:tc>
        <w:tc>
          <w:tcPr>
            <w:tcW w:w="1365" w:type="dxa"/>
            <w:tcBorders>
              <w:bottom w:val="single" w:sz="8" w:space="0" w:color="666666"/>
            </w:tcBorders>
            <w:shd w:val="clear" w:color="auto" w:fill="CCCCCC"/>
          </w:tcPr>
          <w:p w14:paraId="6284AD81" w14:textId="77777777" w:rsidR="00D50601" w:rsidRDefault="00D50601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8652F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2/</w:t>
            </w:r>
            <w:r w:rsidRPr="17B2C05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0</w:t>
            </w:r>
            <w:r w:rsidRPr="68652F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/21</w:t>
            </w:r>
          </w:p>
        </w:tc>
      </w:tr>
      <w:tr w:rsidR="00D50601" w14:paraId="4526171C" w14:textId="77777777" w:rsidTr="00E214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</w:tcPr>
          <w:p w14:paraId="21378C09" w14:textId="77777777" w:rsidR="00D50601" w:rsidRDefault="00D50601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aseline start </w:t>
            </w:r>
          </w:p>
        </w:tc>
        <w:tc>
          <w:tcPr>
            <w:tcW w:w="1530" w:type="dxa"/>
          </w:tcPr>
          <w:p w14:paraId="6B03EBAA" w14:textId="77777777" w:rsidR="00D50601" w:rsidRDefault="00D50601" w:rsidP="00E214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09/02/21</w:t>
            </w:r>
          </w:p>
        </w:tc>
        <w:tc>
          <w:tcPr>
            <w:tcW w:w="3000" w:type="dxa"/>
          </w:tcPr>
          <w:p w14:paraId="1074D405" w14:textId="77777777" w:rsidR="00D50601" w:rsidRDefault="00D50601" w:rsidP="00E214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Baseline finish</w:t>
            </w:r>
          </w:p>
        </w:tc>
        <w:tc>
          <w:tcPr>
            <w:tcW w:w="1365" w:type="dxa"/>
          </w:tcPr>
          <w:p w14:paraId="6CF66FA6" w14:textId="77777777" w:rsidR="00D50601" w:rsidRDefault="00D50601" w:rsidP="00E214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12/16/21</w:t>
            </w:r>
          </w:p>
        </w:tc>
      </w:tr>
      <w:tr w:rsidR="00D50601" w14:paraId="44840ED1" w14:textId="77777777" w:rsidTr="00E21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shd w:val="clear" w:color="auto" w:fill="CCCCCC"/>
          </w:tcPr>
          <w:p w14:paraId="615164E9" w14:textId="77777777" w:rsidR="00D50601" w:rsidRDefault="00D50601" w:rsidP="00E2147E">
            <w:r w:rsidRPr="68652F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ctual start</w:t>
            </w:r>
          </w:p>
        </w:tc>
        <w:tc>
          <w:tcPr>
            <w:tcW w:w="1530" w:type="dxa"/>
            <w:shd w:val="clear" w:color="auto" w:fill="CCCCCC"/>
          </w:tcPr>
          <w:p w14:paraId="0A993363" w14:textId="77777777" w:rsidR="00D50601" w:rsidRDefault="00D50601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A</w:t>
            </w:r>
          </w:p>
        </w:tc>
        <w:tc>
          <w:tcPr>
            <w:tcW w:w="3000" w:type="dxa"/>
            <w:shd w:val="clear" w:color="auto" w:fill="CCCCCC"/>
          </w:tcPr>
          <w:p w14:paraId="3255104B" w14:textId="77777777" w:rsidR="00D50601" w:rsidRDefault="00D50601" w:rsidP="00E214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Actual finish </w:t>
            </w:r>
          </w:p>
        </w:tc>
        <w:tc>
          <w:tcPr>
            <w:tcW w:w="1365" w:type="dxa"/>
            <w:shd w:val="clear" w:color="auto" w:fill="CCCCCC"/>
          </w:tcPr>
          <w:p w14:paraId="045ED0FC" w14:textId="77777777" w:rsidR="00D50601" w:rsidRDefault="00D50601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A</w:t>
            </w:r>
          </w:p>
        </w:tc>
      </w:tr>
      <w:tr w:rsidR="00D50601" w14:paraId="765E0BD3" w14:textId="77777777" w:rsidTr="00E214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</w:tcPr>
          <w:p w14:paraId="19393568" w14:textId="77777777" w:rsidR="00D50601" w:rsidRDefault="00D50601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ariance </w:t>
            </w:r>
          </w:p>
        </w:tc>
        <w:tc>
          <w:tcPr>
            <w:tcW w:w="1530" w:type="dxa"/>
          </w:tcPr>
          <w:p w14:paraId="42C28337" w14:textId="77777777" w:rsidR="00D50601" w:rsidRDefault="00D50601" w:rsidP="00E214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0 days </w:t>
            </w:r>
          </w:p>
        </w:tc>
        <w:tc>
          <w:tcPr>
            <w:tcW w:w="3000" w:type="dxa"/>
          </w:tcPr>
          <w:p w14:paraId="3B30A3CE" w14:textId="77777777" w:rsidR="00D50601" w:rsidRDefault="00D50601" w:rsidP="00E214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inish Variance </w:t>
            </w:r>
          </w:p>
        </w:tc>
        <w:tc>
          <w:tcPr>
            <w:tcW w:w="1365" w:type="dxa"/>
          </w:tcPr>
          <w:p w14:paraId="5408F2F9" w14:textId="77777777" w:rsidR="00D50601" w:rsidRDefault="00D50601" w:rsidP="00E214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7B2C05B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ays </w:t>
            </w:r>
          </w:p>
        </w:tc>
      </w:tr>
    </w:tbl>
    <w:p w14:paraId="10F8A7E6" w14:textId="77777777" w:rsidR="00D50601" w:rsidRDefault="00D50601" w:rsidP="00D50601">
      <w:r w:rsidRPr="68652F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tbl>
      <w:tblPr>
        <w:tblStyle w:val="ListTable6Colorful"/>
        <w:tblW w:w="0" w:type="auto"/>
        <w:tblLayout w:type="fixed"/>
        <w:tblLook w:val="04A0" w:firstRow="1" w:lastRow="0" w:firstColumn="1" w:lastColumn="0" w:noHBand="0" w:noVBand="1"/>
      </w:tblPr>
      <w:tblGrid>
        <w:gridCol w:w="3120"/>
        <w:gridCol w:w="1395"/>
        <w:gridCol w:w="3150"/>
        <w:gridCol w:w="1365"/>
      </w:tblGrid>
      <w:tr w:rsidR="00D50601" w14:paraId="7BD67A0A" w14:textId="77777777" w:rsidTr="00E214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0" w:type="dxa"/>
            <w:gridSpan w:val="4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nil"/>
            </w:tcBorders>
          </w:tcPr>
          <w:p w14:paraId="2E4DDAFA" w14:textId="77777777" w:rsidR="00D50601" w:rsidRDefault="00D50601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uration </w:t>
            </w:r>
          </w:p>
        </w:tc>
      </w:tr>
      <w:tr w:rsidR="00D50601" w14:paraId="2E67B377" w14:textId="77777777" w:rsidTr="00E21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tcBorders>
              <w:top w:val="single" w:sz="8" w:space="0" w:color="000000" w:themeColor="text1"/>
              <w:left w:val="nil"/>
              <w:bottom w:val="nil"/>
              <w:right w:val="nil"/>
            </w:tcBorders>
            <w:shd w:val="clear" w:color="auto" w:fill="CCCCCC"/>
          </w:tcPr>
          <w:p w14:paraId="6E14CDF0" w14:textId="77777777" w:rsidR="00D50601" w:rsidRDefault="00D50601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chedule 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CCCCCC"/>
          </w:tcPr>
          <w:p w14:paraId="2F2D5737" w14:textId="77777777" w:rsidR="00D50601" w:rsidRDefault="00D50601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7B2C05B">
              <w:rPr>
                <w:rFonts w:ascii="Times New Roman" w:eastAsia="Times New Roman" w:hAnsi="Times New Roman" w:cs="Times New Roman"/>
                <w:sz w:val="24"/>
                <w:szCs w:val="24"/>
              </w:rPr>
              <w:t>84</w:t>
            </w:r>
            <w:r w:rsidRPr="4C80629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ays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CCCCCC"/>
          </w:tcPr>
          <w:p w14:paraId="7977A986" w14:textId="77777777" w:rsidR="00D50601" w:rsidRDefault="00D50601" w:rsidP="00E214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maining 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CCCCCC"/>
          </w:tcPr>
          <w:p w14:paraId="7EAF83FE" w14:textId="77777777" w:rsidR="00D50601" w:rsidRDefault="00D50601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7B2C05B">
              <w:rPr>
                <w:rFonts w:ascii="Times New Roman" w:eastAsia="Times New Roman" w:hAnsi="Times New Roman" w:cs="Times New Roman"/>
                <w:sz w:val="24"/>
                <w:szCs w:val="24"/>
              </w:rPr>
              <w:t>84</w:t>
            </w:r>
            <w:r w:rsidRPr="4C80629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ays</w:t>
            </w:r>
          </w:p>
        </w:tc>
      </w:tr>
      <w:tr w:rsidR="00D50601" w14:paraId="07C6415A" w14:textId="77777777" w:rsidTr="00E214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tcBorders>
              <w:top w:val="nil"/>
              <w:left w:val="nil"/>
              <w:bottom w:val="nil"/>
              <w:right w:val="nil"/>
            </w:tcBorders>
          </w:tcPr>
          <w:p w14:paraId="5B5CB060" w14:textId="77777777" w:rsidR="00D50601" w:rsidRDefault="00D50601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Baseline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</w:tcPr>
          <w:p w14:paraId="0DE72C0B" w14:textId="77777777" w:rsidR="00D50601" w:rsidRDefault="00D50601" w:rsidP="00E214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C80629F">
              <w:rPr>
                <w:rFonts w:ascii="Times New Roman" w:eastAsia="Times New Roman" w:hAnsi="Times New Roman" w:cs="Times New Roman"/>
                <w:sz w:val="24"/>
                <w:szCs w:val="24"/>
              </w:rPr>
              <w:t>74 days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14:paraId="78915B50" w14:textId="77777777" w:rsidR="00D50601" w:rsidRDefault="00D50601" w:rsidP="00E214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ctual 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7B690A8A" w14:textId="77777777" w:rsidR="00D50601" w:rsidRDefault="00D50601" w:rsidP="00E214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4C80629F">
              <w:rPr>
                <w:rFonts w:ascii="Times New Roman" w:eastAsia="Times New Roman" w:hAnsi="Times New Roman" w:cs="Times New Roman"/>
                <w:sz w:val="24"/>
                <w:szCs w:val="24"/>
              </w:rPr>
              <w:t>0 days</w:t>
            </w:r>
          </w:p>
        </w:tc>
      </w:tr>
      <w:tr w:rsidR="00D50601" w14:paraId="1A240EB5" w14:textId="77777777" w:rsidTr="00E21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CCCCCC"/>
          </w:tcPr>
          <w:p w14:paraId="5BC5DEDA" w14:textId="77777777" w:rsidR="00D50601" w:rsidRDefault="00D50601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ariance 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CCCCCC"/>
          </w:tcPr>
          <w:p w14:paraId="51034422" w14:textId="77777777" w:rsidR="00D50601" w:rsidRDefault="00D50601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7B2C05B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  <w:r w:rsidRPr="4C80629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ays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CCCCCC"/>
          </w:tcPr>
          <w:p w14:paraId="0559BE9F" w14:textId="77777777" w:rsidR="00D50601" w:rsidRDefault="00D50601" w:rsidP="00E214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ercent complete 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CCCCCC"/>
          </w:tcPr>
          <w:p w14:paraId="5EF28D50" w14:textId="77777777" w:rsidR="00D50601" w:rsidRDefault="00D50601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0%</w:t>
            </w:r>
          </w:p>
        </w:tc>
      </w:tr>
    </w:tbl>
    <w:p w14:paraId="7454E4A8" w14:textId="77777777" w:rsidR="00D50601" w:rsidRDefault="00D50601" w:rsidP="00D50601">
      <w:r w:rsidRPr="68652F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tbl>
      <w:tblPr>
        <w:tblStyle w:val="ListTable6Colorful"/>
        <w:tblW w:w="0" w:type="auto"/>
        <w:tblLayout w:type="fixed"/>
        <w:tblLook w:val="04A0" w:firstRow="1" w:lastRow="0" w:firstColumn="1" w:lastColumn="0" w:noHBand="0" w:noVBand="1"/>
      </w:tblPr>
      <w:tblGrid>
        <w:gridCol w:w="2865"/>
        <w:gridCol w:w="1650"/>
        <w:gridCol w:w="2940"/>
        <w:gridCol w:w="1575"/>
      </w:tblGrid>
      <w:tr w:rsidR="00D50601" w14:paraId="3FEDFFF1" w14:textId="77777777" w:rsidTr="00E214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0" w:type="dxa"/>
            <w:gridSpan w:val="4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nil"/>
            </w:tcBorders>
          </w:tcPr>
          <w:p w14:paraId="77D4F5FE" w14:textId="77777777" w:rsidR="00D50601" w:rsidRDefault="00D50601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Work</w:t>
            </w:r>
          </w:p>
        </w:tc>
      </w:tr>
      <w:tr w:rsidR="00D50601" w14:paraId="15AB6A37" w14:textId="77777777" w:rsidTr="00E21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5" w:type="dxa"/>
            <w:tcBorders>
              <w:top w:val="single" w:sz="8" w:space="0" w:color="000000" w:themeColor="text1"/>
              <w:left w:val="nil"/>
              <w:bottom w:val="nil"/>
              <w:right w:val="nil"/>
            </w:tcBorders>
            <w:shd w:val="clear" w:color="auto" w:fill="CCCCCC"/>
          </w:tcPr>
          <w:p w14:paraId="2880A555" w14:textId="77777777" w:rsidR="00D50601" w:rsidRDefault="00D50601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chedule 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  <w:shd w:val="clear" w:color="auto" w:fill="CCCCCC"/>
          </w:tcPr>
          <w:p w14:paraId="6A536D1E" w14:textId="77777777" w:rsidR="00D50601" w:rsidRDefault="00D50601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1,</w:t>
            </w:r>
            <w:r w:rsidRPr="17B2C05B">
              <w:rPr>
                <w:rFonts w:ascii="Times New Roman" w:eastAsia="Times New Roman" w:hAnsi="Times New Roman" w:cs="Times New Roman"/>
                <w:sz w:val="24"/>
                <w:szCs w:val="24"/>
              </w:rPr>
              <w:t>296</w:t>
            </w: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ours</w:t>
            </w:r>
          </w:p>
        </w:tc>
        <w:tc>
          <w:tcPr>
            <w:tcW w:w="2940" w:type="dxa"/>
            <w:tcBorders>
              <w:top w:val="nil"/>
              <w:left w:val="nil"/>
              <w:bottom w:val="nil"/>
              <w:right w:val="nil"/>
            </w:tcBorders>
            <w:shd w:val="clear" w:color="auto" w:fill="CCCCCC"/>
          </w:tcPr>
          <w:p w14:paraId="1D8DFD6E" w14:textId="77777777" w:rsidR="00D50601" w:rsidRDefault="00D50601" w:rsidP="00E214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maining 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CCCCCC"/>
          </w:tcPr>
          <w:p w14:paraId="6B401D28" w14:textId="77777777" w:rsidR="00D50601" w:rsidRDefault="00D50601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1,</w:t>
            </w:r>
            <w:r w:rsidRPr="17B2C05B">
              <w:rPr>
                <w:rFonts w:ascii="Times New Roman" w:eastAsia="Times New Roman" w:hAnsi="Times New Roman" w:cs="Times New Roman"/>
                <w:sz w:val="24"/>
                <w:szCs w:val="24"/>
              </w:rPr>
              <w:t>296</w:t>
            </w: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ours</w:t>
            </w:r>
          </w:p>
        </w:tc>
      </w:tr>
      <w:tr w:rsidR="00D50601" w14:paraId="7BDC8C48" w14:textId="77777777" w:rsidTr="00E214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5" w:type="dxa"/>
            <w:tcBorders>
              <w:top w:val="nil"/>
              <w:left w:val="nil"/>
              <w:bottom w:val="nil"/>
              <w:right w:val="nil"/>
            </w:tcBorders>
          </w:tcPr>
          <w:p w14:paraId="6C167BFF" w14:textId="77777777" w:rsidR="00D50601" w:rsidRDefault="00D50601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Baseline</w:t>
            </w:r>
          </w:p>
        </w:tc>
        <w:tc>
          <w:tcPr>
            <w:tcW w:w="1650" w:type="dxa"/>
            <w:tcBorders>
              <w:top w:val="nil"/>
              <w:left w:val="nil"/>
              <w:bottom w:val="nil"/>
              <w:right w:val="nil"/>
            </w:tcBorders>
          </w:tcPr>
          <w:p w14:paraId="359FD26F" w14:textId="77777777" w:rsidR="00D50601" w:rsidRDefault="00D50601" w:rsidP="00E214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1,</w:t>
            </w:r>
            <w:r w:rsidRPr="17B2C05B">
              <w:rPr>
                <w:rFonts w:ascii="Times New Roman" w:eastAsia="Times New Roman" w:hAnsi="Times New Roman" w:cs="Times New Roman"/>
                <w:sz w:val="24"/>
                <w:szCs w:val="24"/>
              </w:rPr>
              <w:t>216</w:t>
            </w: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ours</w:t>
            </w:r>
          </w:p>
        </w:tc>
        <w:tc>
          <w:tcPr>
            <w:tcW w:w="2940" w:type="dxa"/>
            <w:tcBorders>
              <w:top w:val="nil"/>
              <w:left w:val="nil"/>
              <w:bottom w:val="nil"/>
              <w:right w:val="nil"/>
            </w:tcBorders>
          </w:tcPr>
          <w:p w14:paraId="4F58BC46" w14:textId="77777777" w:rsidR="00D50601" w:rsidRDefault="00D50601" w:rsidP="00E214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ctual </w:t>
            </w: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</w:tcPr>
          <w:p w14:paraId="1A3B9C01" w14:textId="77777777" w:rsidR="00D50601" w:rsidRDefault="00D50601" w:rsidP="00E214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0 hours</w:t>
            </w:r>
          </w:p>
        </w:tc>
      </w:tr>
      <w:tr w:rsidR="00D50601" w14:paraId="5C4FFABE" w14:textId="77777777" w:rsidTr="00E21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5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CCCCCC"/>
          </w:tcPr>
          <w:p w14:paraId="56FE8FA7" w14:textId="77777777" w:rsidR="00D50601" w:rsidRDefault="00D50601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ariance 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CCCCCC"/>
          </w:tcPr>
          <w:p w14:paraId="7ED9F047" w14:textId="77777777" w:rsidR="00D50601" w:rsidRDefault="00D50601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7B2C05B">
              <w:rPr>
                <w:rFonts w:ascii="Times New Roman" w:eastAsia="Times New Roman" w:hAnsi="Times New Roman" w:cs="Times New Roman"/>
                <w:sz w:val="24"/>
                <w:szCs w:val="24"/>
              </w:rPr>
              <w:t>80</w:t>
            </w: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ours 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CCCCCC"/>
          </w:tcPr>
          <w:p w14:paraId="09E3C23E" w14:textId="77777777" w:rsidR="00D50601" w:rsidRDefault="00D50601" w:rsidP="00E214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ercent complete </w:t>
            </w:r>
          </w:p>
        </w:tc>
        <w:tc>
          <w:tcPr>
            <w:tcW w:w="1575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CCCCCC"/>
          </w:tcPr>
          <w:p w14:paraId="019F6E1D" w14:textId="77777777" w:rsidR="00D50601" w:rsidRDefault="00D50601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0%</w:t>
            </w:r>
          </w:p>
        </w:tc>
      </w:tr>
    </w:tbl>
    <w:p w14:paraId="03532B50" w14:textId="77777777" w:rsidR="00D50601" w:rsidRDefault="00D50601" w:rsidP="00D50601">
      <w:r w:rsidRPr="68652F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tbl>
      <w:tblPr>
        <w:tblStyle w:val="ListTable6Colorful"/>
        <w:tblW w:w="0" w:type="auto"/>
        <w:tblLayout w:type="fixed"/>
        <w:tblLook w:val="04A0" w:firstRow="1" w:lastRow="0" w:firstColumn="1" w:lastColumn="0" w:noHBand="0" w:noVBand="1"/>
      </w:tblPr>
      <w:tblGrid>
        <w:gridCol w:w="3120"/>
        <w:gridCol w:w="1395"/>
        <w:gridCol w:w="3150"/>
        <w:gridCol w:w="1365"/>
      </w:tblGrid>
      <w:tr w:rsidR="00D50601" w14:paraId="33960635" w14:textId="77777777" w:rsidTr="00E214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30" w:type="dxa"/>
            <w:gridSpan w:val="4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nil"/>
            </w:tcBorders>
          </w:tcPr>
          <w:p w14:paraId="28B1444D" w14:textId="77777777" w:rsidR="00D50601" w:rsidRDefault="00D50601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sts </w:t>
            </w:r>
          </w:p>
        </w:tc>
      </w:tr>
      <w:tr w:rsidR="00D50601" w14:paraId="552F9BD6" w14:textId="77777777" w:rsidTr="00E21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tcBorders>
              <w:top w:val="single" w:sz="8" w:space="0" w:color="000000" w:themeColor="text1"/>
              <w:left w:val="nil"/>
              <w:bottom w:val="nil"/>
              <w:right w:val="nil"/>
            </w:tcBorders>
            <w:shd w:val="clear" w:color="auto" w:fill="CCCCCC"/>
          </w:tcPr>
          <w:p w14:paraId="1D78EDA2" w14:textId="77777777" w:rsidR="00D50601" w:rsidRDefault="00D50601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chedule 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CCCCCC"/>
          </w:tcPr>
          <w:p w14:paraId="4341132D" w14:textId="77777777" w:rsidR="00D50601" w:rsidRDefault="00D50601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7B2C05B">
              <w:rPr>
                <w:rFonts w:ascii="Times New Roman" w:eastAsia="Times New Roman" w:hAnsi="Times New Roman" w:cs="Times New Roman"/>
                <w:sz w:val="24"/>
                <w:szCs w:val="24"/>
              </w:rPr>
              <w:t>$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9,</w:t>
            </w:r>
            <w:r w:rsidRPr="325B0BC0">
              <w:rPr>
                <w:rFonts w:ascii="Times New Roman" w:eastAsia="Times New Roman" w:hAnsi="Times New Roman" w:cs="Times New Roman"/>
                <w:sz w:val="24"/>
                <w:szCs w:val="24"/>
              </w:rPr>
              <w:t>655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  <w:shd w:val="clear" w:color="auto" w:fill="CCCCCC"/>
          </w:tcPr>
          <w:p w14:paraId="32898F72" w14:textId="77777777" w:rsidR="00D50601" w:rsidRDefault="00D50601" w:rsidP="00E214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emaining 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CCCCCC"/>
          </w:tcPr>
          <w:p w14:paraId="6250EA0B" w14:textId="77777777" w:rsidR="00D50601" w:rsidRDefault="00D50601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7B2C05B">
              <w:rPr>
                <w:rFonts w:ascii="Times New Roman" w:eastAsia="Times New Roman" w:hAnsi="Times New Roman" w:cs="Times New Roman"/>
                <w:sz w:val="24"/>
                <w:szCs w:val="24"/>
              </w:rPr>
              <w:t>$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9,</w:t>
            </w:r>
            <w:r w:rsidRPr="325B0BC0">
              <w:rPr>
                <w:rFonts w:ascii="Times New Roman" w:eastAsia="Times New Roman" w:hAnsi="Times New Roman" w:cs="Times New Roman"/>
                <w:sz w:val="24"/>
                <w:szCs w:val="24"/>
              </w:rPr>
              <w:t>655</w:t>
            </w:r>
          </w:p>
        </w:tc>
      </w:tr>
      <w:tr w:rsidR="00D50601" w14:paraId="55C100A8" w14:textId="77777777" w:rsidTr="00E214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tcBorders>
              <w:top w:val="nil"/>
              <w:left w:val="nil"/>
              <w:bottom w:val="nil"/>
              <w:right w:val="nil"/>
            </w:tcBorders>
          </w:tcPr>
          <w:p w14:paraId="1E7A338A" w14:textId="77777777" w:rsidR="00D50601" w:rsidRDefault="00D50601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Baseline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</w:tcPr>
          <w:p w14:paraId="511803F5" w14:textId="77777777" w:rsidR="00D50601" w:rsidRDefault="00D50601" w:rsidP="00E214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7B2C05B">
              <w:rPr>
                <w:rFonts w:ascii="Times New Roman" w:eastAsia="Times New Roman" w:hAnsi="Times New Roman" w:cs="Times New Roman"/>
                <w:sz w:val="24"/>
                <w:szCs w:val="24"/>
              </w:rPr>
              <w:t>$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6,</w:t>
            </w:r>
            <w:r w:rsidRPr="325B0BC0">
              <w:rPr>
                <w:rFonts w:ascii="Times New Roman" w:eastAsia="Times New Roman" w:hAnsi="Times New Roman" w:cs="Times New Roman"/>
                <w:sz w:val="24"/>
                <w:szCs w:val="24"/>
              </w:rPr>
              <w:t>375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14:paraId="215CAB24" w14:textId="77777777" w:rsidR="00D50601" w:rsidRDefault="00D50601" w:rsidP="00E214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ctual 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7B1E5572" w14:textId="77777777" w:rsidR="00D50601" w:rsidRDefault="00D50601" w:rsidP="00E214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$0</w:t>
            </w:r>
          </w:p>
        </w:tc>
      </w:tr>
      <w:tr w:rsidR="00D50601" w14:paraId="1FAB09FC" w14:textId="77777777" w:rsidTr="00E21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CCCCCC"/>
          </w:tcPr>
          <w:p w14:paraId="68430BD0" w14:textId="77777777" w:rsidR="00D50601" w:rsidRDefault="00D50601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Variance 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CCCCCC"/>
          </w:tcPr>
          <w:p w14:paraId="6F292225" w14:textId="77777777" w:rsidR="00D50601" w:rsidRDefault="00D50601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7B2C05B">
              <w:rPr>
                <w:rFonts w:ascii="Times New Roman" w:eastAsia="Times New Roman" w:hAnsi="Times New Roman" w:cs="Times New Roman"/>
                <w:sz w:val="24"/>
                <w:szCs w:val="24"/>
              </w:rPr>
              <w:t>$3,280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CCCCCC"/>
          </w:tcPr>
          <w:p w14:paraId="180FE1C0" w14:textId="77777777" w:rsidR="00D50601" w:rsidRDefault="00D50601" w:rsidP="00E214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CCCCCC"/>
          </w:tcPr>
          <w:p w14:paraId="3454436A" w14:textId="77777777" w:rsidR="00D50601" w:rsidRDefault="00D50601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7FAABF2B" w14:textId="77777777" w:rsidR="00D50601" w:rsidRDefault="00D50601" w:rsidP="00D50601">
      <w:r w:rsidRPr="68652FD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tbl>
      <w:tblPr>
        <w:tblStyle w:val="ListTable6Colorful"/>
        <w:tblW w:w="0" w:type="auto"/>
        <w:tblLayout w:type="fixed"/>
        <w:tblLook w:val="04A0" w:firstRow="1" w:lastRow="0" w:firstColumn="1" w:lastColumn="0" w:noHBand="0" w:noVBand="1"/>
      </w:tblPr>
      <w:tblGrid>
        <w:gridCol w:w="3120"/>
        <w:gridCol w:w="1395"/>
        <w:gridCol w:w="3150"/>
        <w:gridCol w:w="1365"/>
      </w:tblGrid>
      <w:tr w:rsidR="00D50601" w14:paraId="02DEC03D" w14:textId="77777777" w:rsidTr="00E214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5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nil"/>
            </w:tcBorders>
          </w:tcPr>
          <w:p w14:paraId="5474BE6B" w14:textId="77777777" w:rsidR="00D50601" w:rsidRDefault="00D50601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ask status </w:t>
            </w:r>
          </w:p>
        </w:tc>
        <w:tc>
          <w:tcPr>
            <w:tcW w:w="4515" w:type="dxa"/>
            <w:gridSpan w:val="2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nil"/>
            </w:tcBorders>
          </w:tcPr>
          <w:p w14:paraId="1DB9FAFF" w14:textId="77777777" w:rsidR="00D50601" w:rsidRDefault="00D50601" w:rsidP="00E2147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Resources status</w:t>
            </w:r>
          </w:p>
        </w:tc>
      </w:tr>
      <w:tr w:rsidR="00D50601" w14:paraId="1CD4C425" w14:textId="77777777" w:rsidTr="00E21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tcBorders>
              <w:top w:val="single" w:sz="8" w:space="0" w:color="000000" w:themeColor="text1"/>
              <w:left w:val="nil"/>
              <w:bottom w:val="nil"/>
              <w:right w:val="nil"/>
            </w:tcBorders>
            <w:shd w:val="clear" w:color="auto" w:fill="CCCCCC"/>
          </w:tcPr>
          <w:p w14:paraId="36818F18" w14:textId="77777777" w:rsidR="00D50601" w:rsidRDefault="00D50601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asks not yet started  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CCCCCC"/>
          </w:tcPr>
          <w:p w14:paraId="235B68A2" w14:textId="77777777" w:rsidR="00D50601" w:rsidRDefault="00D50601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17B2C05B">
              <w:rPr>
                <w:rFonts w:ascii="Times New Roman" w:eastAsia="Times New Roman" w:hAnsi="Times New Roman" w:cs="Times New Roman"/>
                <w:sz w:val="24"/>
                <w:szCs w:val="24"/>
              </w:rPr>
              <w:t>68</w:t>
            </w:r>
          </w:p>
        </w:tc>
        <w:tc>
          <w:tcPr>
            <w:tcW w:w="3150" w:type="dxa"/>
            <w:tcBorders>
              <w:top w:val="single" w:sz="8" w:space="0" w:color="000000" w:themeColor="text1"/>
              <w:left w:val="nil"/>
              <w:bottom w:val="nil"/>
              <w:right w:val="nil"/>
            </w:tcBorders>
            <w:shd w:val="clear" w:color="auto" w:fill="CCCCCC"/>
          </w:tcPr>
          <w:p w14:paraId="04C9E253" w14:textId="77777777" w:rsidR="00D50601" w:rsidRDefault="00D50601" w:rsidP="00E214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ork resources  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CCCCCC"/>
          </w:tcPr>
          <w:p w14:paraId="4FFC4AF7" w14:textId="77777777" w:rsidR="00D50601" w:rsidRDefault="00D50601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D50601" w14:paraId="529A7876" w14:textId="77777777" w:rsidTr="00E214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tcBorders>
              <w:top w:val="nil"/>
              <w:left w:val="nil"/>
              <w:bottom w:val="nil"/>
              <w:right w:val="nil"/>
            </w:tcBorders>
          </w:tcPr>
          <w:p w14:paraId="29756DD3" w14:textId="77777777" w:rsidR="00D50601" w:rsidRDefault="00D50601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In progress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</w:tcPr>
          <w:p w14:paraId="1902FBD7" w14:textId="77777777" w:rsidR="00D50601" w:rsidRDefault="00D50601" w:rsidP="00E214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50" w:type="dxa"/>
            <w:tcBorders>
              <w:top w:val="nil"/>
              <w:left w:val="nil"/>
              <w:bottom w:val="nil"/>
              <w:right w:val="nil"/>
            </w:tcBorders>
          </w:tcPr>
          <w:p w14:paraId="228425D3" w14:textId="77777777" w:rsidR="00D50601" w:rsidRDefault="00D50601" w:rsidP="00E214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ver allocated work resources  </w:t>
            </w:r>
          </w:p>
        </w:tc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</w:tcPr>
          <w:p w14:paraId="42ABC467" w14:textId="77777777" w:rsidR="00D50601" w:rsidRDefault="00D50601" w:rsidP="00E2147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D50601" w14:paraId="15A9A919" w14:textId="77777777" w:rsidTr="00E21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0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CCCCCC"/>
          </w:tcPr>
          <w:p w14:paraId="0B0C26EE" w14:textId="77777777" w:rsidR="00D50601" w:rsidRDefault="00D50601" w:rsidP="00E2147E"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mpleted  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CCCCCC"/>
          </w:tcPr>
          <w:p w14:paraId="6C3E26B0" w14:textId="77777777" w:rsidR="00D50601" w:rsidRDefault="00D50601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CCCCCC"/>
          </w:tcPr>
          <w:p w14:paraId="275F30EA" w14:textId="77777777" w:rsidR="00D50601" w:rsidRDefault="00D50601" w:rsidP="00E214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aterial resources  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shd w:val="clear" w:color="auto" w:fill="CCCCCC"/>
          </w:tcPr>
          <w:p w14:paraId="09E447F8" w14:textId="77777777" w:rsidR="00D50601" w:rsidRDefault="00D50601" w:rsidP="00E2147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Pr="68652FD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28C8D9CF" w14:textId="77777777" w:rsidR="00D50601" w:rsidRDefault="00D50601" w:rsidP="00D50601">
      <w:r w:rsidRPr="68652FD2">
        <w:rPr>
          <w:rFonts w:ascii="Calibri" w:eastAsia="Calibri" w:hAnsi="Calibri" w:cs="Calibri"/>
          <w:sz w:val="24"/>
          <w:szCs w:val="24"/>
        </w:rPr>
        <w:t xml:space="preserve"> </w:t>
      </w:r>
    </w:p>
    <w:p w14:paraId="3C5896BE" w14:textId="77777777" w:rsidR="00D50601" w:rsidRDefault="00D50601" w:rsidP="00D50601">
      <w:pPr>
        <w:rPr>
          <w:rFonts w:ascii="Times New Roman" w:eastAsia="Times New Roman" w:hAnsi="Times New Roman" w:cs="Times New Roman"/>
          <w:sz w:val="24"/>
          <w:szCs w:val="24"/>
        </w:rPr>
      </w:pPr>
      <w:r w:rsidRPr="68652FD2">
        <w:rPr>
          <w:rFonts w:ascii="Times New Roman" w:eastAsia="Times New Roman" w:hAnsi="Times New Roman" w:cs="Times New Roman"/>
          <w:sz w:val="24"/>
          <w:szCs w:val="24"/>
        </w:rPr>
        <w:t xml:space="preserve">The total duration for the tasks is </w:t>
      </w:r>
      <w:r w:rsidRPr="325B0BC0">
        <w:rPr>
          <w:rFonts w:ascii="Times New Roman" w:eastAsia="Times New Roman" w:hAnsi="Times New Roman" w:cs="Times New Roman"/>
          <w:sz w:val="24"/>
          <w:szCs w:val="24"/>
        </w:rPr>
        <w:t>84</w:t>
      </w:r>
      <w:r w:rsidRPr="68652FD2">
        <w:rPr>
          <w:rFonts w:ascii="Times New Roman" w:eastAsia="Times New Roman" w:hAnsi="Times New Roman" w:cs="Times New Roman"/>
          <w:sz w:val="24"/>
          <w:szCs w:val="24"/>
        </w:rPr>
        <w:t xml:space="preserve"> days and the expected budget is $</w:t>
      </w:r>
      <w:r>
        <w:rPr>
          <w:rFonts w:ascii="Times New Roman" w:eastAsia="Times New Roman" w:hAnsi="Times New Roman" w:cs="Times New Roman"/>
          <w:sz w:val="24"/>
          <w:szCs w:val="24"/>
        </w:rPr>
        <w:t>89,</w:t>
      </w:r>
      <w:r w:rsidRPr="325B0BC0">
        <w:rPr>
          <w:rFonts w:ascii="Times New Roman" w:eastAsia="Times New Roman" w:hAnsi="Times New Roman" w:cs="Times New Roman"/>
          <w:sz w:val="24"/>
          <w:szCs w:val="24"/>
        </w:rPr>
        <w:t>655</w:t>
      </w:r>
      <w:r w:rsidRPr="68652FD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36353FA" w14:textId="77777777" w:rsidR="00D50601" w:rsidRDefault="00D50601"/>
    <w:sectPr w:rsidR="00D506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NzY0NTY0szA3NzdV0lEKTi0uzszPAykwrAUAi+xYViwAAAA="/>
  </w:docVars>
  <w:rsids>
    <w:rsidRoot w:val="00D50601"/>
    <w:rsid w:val="0006493D"/>
    <w:rsid w:val="00D50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2B9D6"/>
  <w15:chartTrackingRefBased/>
  <w15:docId w15:val="{800A5983-8402-4FA8-94E8-B5FF69C92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1Light">
    <w:name w:val="List Table 1 Light"/>
    <w:basedOn w:val="TableNormal"/>
    <w:uiPriority w:val="46"/>
    <w:rsid w:val="00D5060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">
    <w:name w:val="List Table 6 Colorful"/>
    <w:basedOn w:val="TableNormal"/>
    <w:uiPriority w:val="51"/>
    <w:rsid w:val="00D5060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2</Words>
  <Characters>697</Characters>
  <Application>Microsoft Office Word</Application>
  <DocSecurity>0</DocSecurity>
  <Lines>5</Lines>
  <Paragraphs>1</Paragraphs>
  <ScaleCrop>false</ScaleCrop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a, Anitha</dc:creator>
  <cp:keywords/>
  <dc:description/>
  <cp:lastModifiedBy>Kona, Anitha</cp:lastModifiedBy>
  <cp:revision>1</cp:revision>
  <dcterms:created xsi:type="dcterms:W3CDTF">2021-11-19T05:25:00Z</dcterms:created>
  <dcterms:modified xsi:type="dcterms:W3CDTF">2021-11-19T05:27:00Z</dcterms:modified>
</cp:coreProperties>
</file>